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eastAsiaTheme="majorEastAsia" w:hAnsiTheme="majorHAnsi" w:cstheme="majorBidi"/>
          <w:sz w:val="72"/>
          <w:szCs w:val="72"/>
        </w:rPr>
        <w:id w:val="1274419822"/>
        <w:docPartObj>
          <w:docPartGallery w:val="Cover Pages"/>
          <w:docPartUnique/>
        </w:docPartObj>
      </w:sdtPr>
      <w:sdtEndPr>
        <w:rPr>
          <w:sz w:val="22"/>
          <w:szCs w:val="22"/>
        </w:rPr>
      </w:sdtEndPr>
      <w:sdtContent>
        <w:p w14:paraId="516F4954" w14:textId="77777777" w:rsidR="002813E6" w:rsidRDefault="001602D8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  <w:r>
            <w:rPr>
              <w:rFonts w:eastAsiaTheme="majorEastAsia" w:cstheme="majorBidi"/>
              <w:noProof/>
              <w:lang w:eastAsia="zh-TW"/>
            </w:rPr>
            <w:pict w14:anchorId="192CBD14">
              <v:rect id="_x0000_s1026" style="position:absolute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bacc6 [3208]" strokecolor="#31849b [2408]"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645E70F2">
              <v:rect id="_x0000_s1029" style="position:absolute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31849b [2408]">
                <w10:wrap anchorx="margin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161FD519">
              <v:rect id="_x0000_s1028" style="position:absolute;margin-left:0;margin-top:0;width:7.15pt;height:830.75pt;z-index:251662336;mso-height-percent:1050;mso-position-horizontal:center;mso-position-horizontal-relative:right-margin-area;mso-position-vertical:center;mso-position-vertical-relative:page;mso-height-percent:1050" o:allowincell="f" fillcolor="white [3212]" strokecolor="#31849b [2408]">
                <w10:wrap anchorx="page" anchory="page"/>
              </v:rect>
            </w:pict>
          </w:r>
          <w:r>
            <w:rPr>
              <w:rFonts w:eastAsiaTheme="majorEastAsia" w:cstheme="majorBidi"/>
              <w:noProof/>
              <w:lang w:eastAsia="zh-TW"/>
            </w:rPr>
            <w:pict w14:anchorId="5E3EEA1C">
              <v:rect id="_x0000_s1027" style="position:absolute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bacc6 [3208]" strokecolor="#31849b [2408]">
                <w10:wrap anchorx="page" anchory="margin"/>
              </v:rect>
            </w:pict>
          </w:r>
        </w:p>
        <w:sdt>
          <w:sdtPr>
            <w:rPr>
              <w:rFonts w:asciiTheme="majorHAnsi" w:eastAsiaTheme="majorEastAsia" w:hAnsiTheme="majorHAnsi" w:cstheme="majorBidi"/>
              <w:sz w:val="72"/>
              <w:szCs w:val="72"/>
            </w:rPr>
            <w:alias w:val="Title"/>
            <w:id w:val="14700071"/>
            <w:placeholder>
              <w:docPart w:val="20613C1927C745E9BE03B5A15E17E033"/>
            </w:placeholder>
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<w:text/>
          </w:sdtPr>
          <w:sdtEndPr/>
          <w:sdtContent>
            <w:p w14:paraId="355D0B16" w14:textId="77777777" w:rsidR="002813E6" w:rsidRDefault="002813E6">
              <w:pPr>
                <w:pStyle w:val="NoSpacing"/>
                <w:rPr>
                  <w:rFonts w:asciiTheme="majorHAnsi" w:eastAsiaTheme="majorEastAsia" w:hAnsiTheme="majorHAnsi" w:cstheme="majorBidi"/>
                  <w:sz w:val="72"/>
                  <w:szCs w:val="72"/>
                </w:rPr>
              </w:pPr>
              <w:r>
                <w:rPr>
                  <w:rFonts w:asciiTheme="majorHAnsi" w:eastAsiaTheme="majorEastAsia" w:hAnsiTheme="majorHAnsi" w:cstheme="majorBidi"/>
                  <w:sz w:val="72"/>
                  <w:szCs w:val="72"/>
                </w:rPr>
                <w:t>Project Name</w:t>
              </w:r>
            </w:p>
          </w:sdtContent>
        </w:sdt>
        <w:sdt>
          <w:sdtPr>
            <w:rPr>
              <w:rFonts w:asciiTheme="majorHAnsi" w:eastAsiaTheme="majorEastAsia" w:hAnsiTheme="majorHAnsi" w:cstheme="majorBidi"/>
              <w:sz w:val="36"/>
              <w:szCs w:val="36"/>
            </w:rPr>
            <w:alias w:val="Subtitle"/>
            <w:id w:val="14700077"/>
            <w:placeholder>
              <w:docPart w:val="B198E4DBEAC64F2E9356CBDA3E17B39A"/>
            </w:placeholder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4D7F103A" w14:textId="77777777" w:rsidR="002813E6" w:rsidRDefault="002813E6">
              <w:pPr>
                <w:pStyle w:val="NoSpacing"/>
                <w:rPr>
                  <w:rFonts w:asciiTheme="majorHAnsi" w:eastAsiaTheme="majorEastAsia" w:hAnsiTheme="majorHAnsi" w:cstheme="majorBidi"/>
                  <w:sz w:val="36"/>
                  <w:szCs w:val="36"/>
                </w:rPr>
              </w:pPr>
              <w:r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>Document</w:t>
              </w:r>
              <w:r w:rsidR="00451344">
                <w:rPr>
                  <w:rFonts w:asciiTheme="majorHAnsi" w:eastAsiaTheme="majorEastAsia" w:hAnsiTheme="majorHAnsi" w:cstheme="majorBidi"/>
                  <w:sz w:val="36"/>
                  <w:szCs w:val="36"/>
                </w:rPr>
                <w:t xml:space="preserve"> Name</w:t>
              </w:r>
            </w:p>
          </w:sdtContent>
        </w:sdt>
        <w:p w14:paraId="1E9E549E" w14:textId="77777777" w:rsidR="002813E6" w:rsidRDefault="002813E6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3B20F92E" w14:textId="77777777" w:rsidR="002813E6" w:rsidRDefault="002813E6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7B0433FF" w14:textId="77777777" w:rsidR="002813E6" w:rsidRDefault="002813E6">
          <w:pPr>
            <w:pStyle w:val="NoSpacing"/>
          </w:pPr>
        </w:p>
        <w:p w14:paraId="6B4BB91E" w14:textId="77777777" w:rsidR="002813E6" w:rsidRDefault="002813E6"/>
        <w:p w14:paraId="53099AED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328946A6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57680BE5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4D9D35DE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23287226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61AFCFE1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30C6CDCB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55D1C388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6B4709A0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1F493B6F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5779D1FC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7779A761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11173797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42BC5F5E" w14:textId="2B94638E" w:rsidR="00B368EA" w:rsidRDefault="009D5DC9">
          <w:pPr>
            <w:rPr>
              <w:rFonts w:asciiTheme="majorHAnsi" w:eastAsiaTheme="majorEastAsia" w:hAnsiTheme="majorHAnsi" w:cstheme="majorBidi"/>
            </w:rPr>
          </w:pPr>
          <w:r>
            <w:rPr>
              <w:noProof/>
            </w:rPr>
            <w:drawing>
              <wp:inline distT="0" distB="0" distL="0" distR="0" wp14:anchorId="76BC01F2" wp14:editId="25A38612">
                <wp:extent cx="1231265" cy="1009650"/>
                <wp:effectExtent l="0" t="0" r="0" b="0"/>
                <wp:docPr id="3" name="Picture 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126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alias w:val="Company"/>
            <w:id w:val="14700089"/>
            <w:placeholder>
              <w:docPart w:val="DEF42FB22E8F4E569EFFC8F613A99223"/>
            </w:placeholder>
            <w:dataBinding w:prefixMappings="xmlns:ns0='http://schemas.openxmlformats.org/officeDocument/2006/extended-properties'" w:xpath="/ns0:Properties[1]/ns0:Company[1]" w:storeItemID="{6668398D-A668-4E3E-A5EB-62B293D839F1}"/>
            <w:text/>
          </w:sdtPr>
          <w:sdtContent>
            <w:p w14:paraId="521F45BD" w14:textId="77777777" w:rsidR="009D5DC9" w:rsidRDefault="009D5DC9" w:rsidP="009D5DC9">
              <w:pPr>
                <w:pStyle w:val="NoSpacing"/>
              </w:pPr>
              <w:r>
                <w:t>Nagarro Software Pvt. Ltd.</w:t>
              </w:r>
            </w:p>
          </w:sdtContent>
        </w:sdt>
        <w:sdt>
          <w:sdtPr>
            <w:alias w:val="Author"/>
            <w:id w:val="14700094"/>
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<w:text/>
          </w:sdtPr>
          <w:sdtContent>
            <w:p w14:paraId="14C333FC" w14:textId="77777777" w:rsidR="009D5DC9" w:rsidRDefault="009D5DC9" w:rsidP="009D5DC9">
              <w:pPr>
                <w:pStyle w:val="NoSpacing"/>
              </w:pPr>
              <w:r>
                <w:t>Microsoft Architecture Group</w:t>
              </w:r>
            </w:p>
          </w:sdtContent>
        </w:sdt>
        <w:p w14:paraId="4FA365E0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4A881C37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62AF3BA7" w14:textId="77777777" w:rsidR="00B368EA" w:rsidRDefault="00B368EA">
          <w:pPr>
            <w:rPr>
              <w:rFonts w:asciiTheme="majorHAnsi" w:eastAsiaTheme="majorEastAsia" w:hAnsiTheme="majorHAnsi" w:cstheme="majorBidi"/>
            </w:rPr>
          </w:pPr>
        </w:p>
        <w:p w14:paraId="072D789B" w14:textId="09F9E051" w:rsidR="002813E6" w:rsidRDefault="001602D8" w:rsidP="00B368EA">
          <w:pPr>
            <w:rPr>
              <w:rFonts w:asciiTheme="majorHAnsi" w:eastAsiaTheme="majorEastAsia" w:hAnsiTheme="majorHAnsi" w:cstheme="majorBidi"/>
            </w:rPr>
          </w:pPr>
        </w:p>
      </w:sdtContent>
    </w:sdt>
    <w:tbl>
      <w:tblPr>
        <w:tblStyle w:val="TableGrid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213"/>
        <w:gridCol w:w="1775"/>
        <w:gridCol w:w="2340"/>
        <w:gridCol w:w="4248"/>
      </w:tblGrid>
      <w:tr w:rsidR="00FB40F6" w14:paraId="5095E0F5" w14:textId="77777777" w:rsidTr="009032BE">
        <w:tc>
          <w:tcPr>
            <w:tcW w:w="5328" w:type="dxa"/>
            <w:gridSpan w:val="3"/>
          </w:tcPr>
          <w:p w14:paraId="767877FF" w14:textId="77777777" w:rsidR="00FB40F6" w:rsidRPr="00444F7C" w:rsidRDefault="00FB40F6" w:rsidP="009032BE">
            <w:pPr>
              <w:rPr>
                <w:b/>
              </w:rPr>
            </w:pPr>
            <w:r w:rsidRPr="00444F7C">
              <w:rPr>
                <w:b/>
              </w:rPr>
              <w:t>Revision History</w:t>
            </w:r>
          </w:p>
        </w:tc>
        <w:tc>
          <w:tcPr>
            <w:tcW w:w="4248" w:type="dxa"/>
          </w:tcPr>
          <w:p w14:paraId="06A0597E" w14:textId="77777777" w:rsidR="00FB40F6" w:rsidRPr="00444F7C" w:rsidRDefault="00FB40F6" w:rsidP="009032BE">
            <w:pPr>
              <w:rPr>
                <w:b/>
              </w:rPr>
            </w:pPr>
          </w:p>
        </w:tc>
      </w:tr>
      <w:tr w:rsidR="00FB40F6" w14:paraId="762469DB" w14:textId="77777777" w:rsidTr="009032BE">
        <w:tc>
          <w:tcPr>
            <w:tcW w:w="1213" w:type="dxa"/>
            <w:shd w:val="clear" w:color="auto" w:fill="D9D9D9" w:themeFill="background1" w:themeFillShade="D9"/>
          </w:tcPr>
          <w:p w14:paraId="20E3FAF6" w14:textId="77777777" w:rsidR="00FB40F6" w:rsidRDefault="00FB40F6" w:rsidP="009032BE">
            <w:r>
              <w:t>Version</w:t>
            </w:r>
          </w:p>
        </w:tc>
        <w:tc>
          <w:tcPr>
            <w:tcW w:w="1775" w:type="dxa"/>
            <w:shd w:val="clear" w:color="auto" w:fill="D9D9D9" w:themeFill="background1" w:themeFillShade="D9"/>
          </w:tcPr>
          <w:p w14:paraId="651F6EAE" w14:textId="77777777" w:rsidR="00FB40F6" w:rsidRDefault="00FB40F6" w:rsidP="009032BE">
            <w:r>
              <w:t>Date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01E5F5B6" w14:textId="77777777" w:rsidR="00FB40F6" w:rsidRDefault="00FB40F6" w:rsidP="009032BE">
            <w:r>
              <w:t>Author/Contributor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6E0FFB31" w14:textId="77777777" w:rsidR="00FB40F6" w:rsidRDefault="00FB40F6" w:rsidP="009032BE">
            <w:r>
              <w:t>Comments</w:t>
            </w:r>
          </w:p>
        </w:tc>
      </w:tr>
      <w:tr w:rsidR="00FB40F6" w14:paraId="7BB1DA11" w14:textId="77777777" w:rsidTr="009032BE">
        <w:tc>
          <w:tcPr>
            <w:tcW w:w="1213" w:type="dxa"/>
          </w:tcPr>
          <w:p w14:paraId="6DFDEC6B" w14:textId="77777777" w:rsidR="00FB40F6" w:rsidRDefault="00FB40F6" w:rsidP="009032BE">
            <w:r>
              <w:t>1.00</w:t>
            </w:r>
          </w:p>
        </w:tc>
        <w:tc>
          <w:tcPr>
            <w:tcW w:w="1775" w:type="dxa"/>
          </w:tcPr>
          <w:p w14:paraId="4163BA6F" w14:textId="77777777" w:rsidR="00FB40F6" w:rsidRDefault="00FB40F6" w:rsidP="009032BE"/>
        </w:tc>
        <w:tc>
          <w:tcPr>
            <w:tcW w:w="2340" w:type="dxa"/>
          </w:tcPr>
          <w:p w14:paraId="29F40E04" w14:textId="77777777" w:rsidR="00FB40F6" w:rsidRDefault="00FB40F6" w:rsidP="009032BE"/>
        </w:tc>
        <w:tc>
          <w:tcPr>
            <w:tcW w:w="4248" w:type="dxa"/>
          </w:tcPr>
          <w:p w14:paraId="12CA7331" w14:textId="77777777" w:rsidR="00FB40F6" w:rsidRDefault="00FB40F6" w:rsidP="009032BE"/>
        </w:tc>
      </w:tr>
      <w:tr w:rsidR="00FB40F6" w14:paraId="4913FD4D" w14:textId="77777777" w:rsidTr="009032BE">
        <w:tc>
          <w:tcPr>
            <w:tcW w:w="1213" w:type="dxa"/>
          </w:tcPr>
          <w:p w14:paraId="7107B203" w14:textId="77777777" w:rsidR="00FB40F6" w:rsidRDefault="00FB40F6" w:rsidP="009032BE"/>
        </w:tc>
        <w:tc>
          <w:tcPr>
            <w:tcW w:w="1775" w:type="dxa"/>
          </w:tcPr>
          <w:p w14:paraId="4F451666" w14:textId="77777777" w:rsidR="00FB40F6" w:rsidRDefault="00FB40F6" w:rsidP="009032BE"/>
        </w:tc>
        <w:tc>
          <w:tcPr>
            <w:tcW w:w="2340" w:type="dxa"/>
          </w:tcPr>
          <w:p w14:paraId="287923E5" w14:textId="77777777" w:rsidR="00FB40F6" w:rsidRDefault="00FB40F6" w:rsidP="009032BE"/>
        </w:tc>
        <w:tc>
          <w:tcPr>
            <w:tcW w:w="4248" w:type="dxa"/>
          </w:tcPr>
          <w:p w14:paraId="4A62BDB1" w14:textId="77777777" w:rsidR="00FB40F6" w:rsidRDefault="00FB40F6" w:rsidP="009032BE"/>
        </w:tc>
      </w:tr>
      <w:tr w:rsidR="00FB40F6" w14:paraId="66FF4FDB" w14:textId="77777777" w:rsidTr="009032BE">
        <w:tc>
          <w:tcPr>
            <w:tcW w:w="1213" w:type="dxa"/>
          </w:tcPr>
          <w:p w14:paraId="1EE95030" w14:textId="77777777" w:rsidR="00FB40F6" w:rsidRDefault="00FB40F6" w:rsidP="009032BE"/>
        </w:tc>
        <w:tc>
          <w:tcPr>
            <w:tcW w:w="1775" w:type="dxa"/>
          </w:tcPr>
          <w:p w14:paraId="77B5F369" w14:textId="77777777" w:rsidR="00FB40F6" w:rsidRDefault="00FB40F6" w:rsidP="009032BE"/>
        </w:tc>
        <w:tc>
          <w:tcPr>
            <w:tcW w:w="2340" w:type="dxa"/>
          </w:tcPr>
          <w:p w14:paraId="1A480945" w14:textId="77777777" w:rsidR="00FB40F6" w:rsidRDefault="00FB40F6" w:rsidP="009032BE"/>
        </w:tc>
        <w:tc>
          <w:tcPr>
            <w:tcW w:w="4248" w:type="dxa"/>
          </w:tcPr>
          <w:p w14:paraId="589854F0" w14:textId="77777777" w:rsidR="00FB40F6" w:rsidRDefault="00FB40F6" w:rsidP="009032BE"/>
        </w:tc>
      </w:tr>
      <w:tr w:rsidR="00FB40F6" w14:paraId="4860C7F1" w14:textId="77777777" w:rsidTr="009032BE">
        <w:tc>
          <w:tcPr>
            <w:tcW w:w="1213" w:type="dxa"/>
          </w:tcPr>
          <w:p w14:paraId="6BA76823" w14:textId="77777777" w:rsidR="00FB40F6" w:rsidRDefault="00FB40F6" w:rsidP="009032BE"/>
        </w:tc>
        <w:tc>
          <w:tcPr>
            <w:tcW w:w="1775" w:type="dxa"/>
          </w:tcPr>
          <w:p w14:paraId="1052EFEB" w14:textId="77777777" w:rsidR="00FB40F6" w:rsidRDefault="00FB40F6" w:rsidP="009032BE"/>
        </w:tc>
        <w:tc>
          <w:tcPr>
            <w:tcW w:w="2340" w:type="dxa"/>
          </w:tcPr>
          <w:p w14:paraId="58CABEBF" w14:textId="77777777" w:rsidR="00FB40F6" w:rsidRDefault="00FB40F6" w:rsidP="009032BE"/>
        </w:tc>
        <w:tc>
          <w:tcPr>
            <w:tcW w:w="4248" w:type="dxa"/>
          </w:tcPr>
          <w:p w14:paraId="75047DF3" w14:textId="77777777" w:rsidR="00FB40F6" w:rsidRDefault="00FB40F6" w:rsidP="009032BE"/>
        </w:tc>
      </w:tr>
      <w:tr w:rsidR="00FB40F6" w14:paraId="6C078985" w14:textId="77777777" w:rsidTr="009032BE">
        <w:tc>
          <w:tcPr>
            <w:tcW w:w="1213" w:type="dxa"/>
          </w:tcPr>
          <w:p w14:paraId="43E33B59" w14:textId="77777777" w:rsidR="00FB40F6" w:rsidRDefault="00FB40F6" w:rsidP="009032BE"/>
        </w:tc>
        <w:tc>
          <w:tcPr>
            <w:tcW w:w="1775" w:type="dxa"/>
          </w:tcPr>
          <w:p w14:paraId="7F689427" w14:textId="77777777" w:rsidR="00FB40F6" w:rsidRDefault="00FB40F6" w:rsidP="009032BE"/>
        </w:tc>
        <w:tc>
          <w:tcPr>
            <w:tcW w:w="2340" w:type="dxa"/>
          </w:tcPr>
          <w:p w14:paraId="6A089FAA" w14:textId="77777777" w:rsidR="00FB40F6" w:rsidRDefault="00FB40F6" w:rsidP="009032BE"/>
        </w:tc>
        <w:tc>
          <w:tcPr>
            <w:tcW w:w="4248" w:type="dxa"/>
          </w:tcPr>
          <w:p w14:paraId="67E23491" w14:textId="77777777" w:rsidR="00FB40F6" w:rsidRDefault="00FB40F6" w:rsidP="009032BE"/>
        </w:tc>
      </w:tr>
      <w:tr w:rsidR="00FB40F6" w14:paraId="6EC264EE" w14:textId="77777777" w:rsidTr="009032BE">
        <w:tc>
          <w:tcPr>
            <w:tcW w:w="1213" w:type="dxa"/>
          </w:tcPr>
          <w:p w14:paraId="7833B444" w14:textId="77777777" w:rsidR="00FB40F6" w:rsidRDefault="00FB40F6" w:rsidP="009032BE"/>
        </w:tc>
        <w:tc>
          <w:tcPr>
            <w:tcW w:w="1775" w:type="dxa"/>
          </w:tcPr>
          <w:p w14:paraId="729785C4" w14:textId="77777777" w:rsidR="00FB40F6" w:rsidRDefault="00FB40F6" w:rsidP="009032BE"/>
        </w:tc>
        <w:tc>
          <w:tcPr>
            <w:tcW w:w="2340" w:type="dxa"/>
          </w:tcPr>
          <w:p w14:paraId="39F3B427" w14:textId="77777777" w:rsidR="00FB40F6" w:rsidRDefault="00FB40F6" w:rsidP="009032BE"/>
        </w:tc>
        <w:tc>
          <w:tcPr>
            <w:tcW w:w="4248" w:type="dxa"/>
          </w:tcPr>
          <w:p w14:paraId="55531110" w14:textId="77777777" w:rsidR="00FB40F6" w:rsidRDefault="00FB40F6" w:rsidP="009032BE"/>
        </w:tc>
      </w:tr>
    </w:tbl>
    <w:p w14:paraId="32A701A9" w14:textId="77777777" w:rsidR="00FB40F6" w:rsidRDefault="00FB40F6" w:rsidP="00FB40F6"/>
    <w:p w14:paraId="4BF78C55" w14:textId="77777777" w:rsidR="00FB40F6" w:rsidRDefault="00FB40F6" w:rsidP="00FB40F6">
      <w:r>
        <w:br w:type="page"/>
      </w:r>
    </w:p>
    <w:p w14:paraId="72CF6DD8" w14:textId="77777777" w:rsidR="003C39A9" w:rsidRDefault="00FB40F6" w:rsidP="00B9327B">
      <w:pPr>
        <w:tabs>
          <w:tab w:val="center" w:pos="4680"/>
        </w:tabs>
      </w:pPr>
      <w:r>
        <w:lastRenderedPageBreak/>
        <w:t xml:space="preserve"> </w:t>
      </w:r>
      <w:r w:rsidR="00B9327B">
        <w:tab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274419835"/>
        <w:docPartObj>
          <w:docPartGallery w:val="Table of Contents"/>
          <w:docPartUnique/>
        </w:docPartObj>
      </w:sdtPr>
      <w:sdtEndPr/>
      <w:sdtContent>
        <w:p w14:paraId="1AB5F6ED" w14:textId="77777777" w:rsidR="003C39A9" w:rsidRDefault="003C39A9">
          <w:pPr>
            <w:pStyle w:val="TOCHeading"/>
          </w:pPr>
          <w:r>
            <w:t>Contents</w:t>
          </w:r>
        </w:p>
        <w:p w14:paraId="51CE9486" w14:textId="77777777" w:rsidR="00072C71" w:rsidRDefault="004B017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3C39A9">
            <w:instrText xml:space="preserve"> TOC \o "1-3" \h \z \u </w:instrText>
          </w:r>
          <w:r>
            <w:fldChar w:fldCharType="separate"/>
          </w:r>
          <w:hyperlink w:anchor="_Toc407791709" w:history="1">
            <w:r w:rsidR="00072C71" w:rsidRPr="00986D0D">
              <w:rPr>
                <w:rStyle w:val="Hyperlink"/>
                <w:noProof/>
              </w:rPr>
              <w:t>1.</w:t>
            </w:r>
            <w:r w:rsidR="00072C71">
              <w:rPr>
                <w:rFonts w:eastAsiaTheme="minorEastAsia"/>
                <w:noProof/>
                <w:lang w:val="en-IN" w:eastAsia="en-IN"/>
              </w:rPr>
              <w:tab/>
            </w:r>
            <w:r w:rsidR="00072C71" w:rsidRPr="00986D0D">
              <w:rPr>
                <w:rStyle w:val="Hyperlink"/>
                <w:noProof/>
              </w:rPr>
              <w:t>Introduction</w:t>
            </w:r>
            <w:r w:rsidR="00072C71">
              <w:rPr>
                <w:noProof/>
                <w:webHidden/>
              </w:rPr>
              <w:tab/>
            </w:r>
            <w:r w:rsidR="00072C71">
              <w:rPr>
                <w:noProof/>
                <w:webHidden/>
              </w:rPr>
              <w:fldChar w:fldCharType="begin"/>
            </w:r>
            <w:r w:rsidR="00072C71">
              <w:rPr>
                <w:noProof/>
                <w:webHidden/>
              </w:rPr>
              <w:instrText xml:space="preserve"> PAGEREF _Toc407791709 \h </w:instrText>
            </w:r>
            <w:r w:rsidR="00072C71">
              <w:rPr>
                <w:noProof/>
                <w:webHidden/>
              </w:rPr>
            </w:r>
            <w:r w:rsidR="00072C71">
              <w:rPr>
                <w:noProof/>
                <w:webHidden/>
              </w:rPr>
              <w:fldChar w:fldCharType="separate"/>
            </w:r>
            <w:r w:rsidR="00072C71">
              <w:rPr>
                <w:noProof/>
                <w:webHidden/>
              </w:rPr>
              <w:t>4</w:t>
            </w:r>
            <w:r w:rsidR="00072C71">
              <w:rPr>
                <w:noProof/>
                <w:webHidden/>
              </w:rPr>
              <w:fldChar w:fldCharType="end"/>
            </w:r>
          </w:hyperlink>
        </w:p>
        <w:p w14:paraId="7D24BBE2" w14:textId="77777777" w:rsidR="00072C71" w:rsidRDefault="001602D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07791710" w:history="1">
            <w:r w:rsidR="00072C71" w:rsidRPr="00986D0D">
              <w:rPr>
                <w:rStyle w:val="Hyperlink"/>
                <w:noProof/>
              </w:rPr>
              <w:t>2.</w:t>
            </w:r>
            <w:r w:rsidR="00072C71">
              <w:rPr>
                <w:rFonts w:eastAsiaTheme="minorEastAsia"/>
                <w:noProof/>
                <w:lang w:val="en-IN" w:eastAsia="en-IN"/>
              </w:rPr>
              <w:tab/>
            </w:r>
            <w:r w:rsidR="00072C71" w:rsidRPr="00986D0D">
              <w:rPr>
                <w:rStyle w:val="Hyperlink"/>
                <w:noProof/>
              </w:rPr>
              <w:t>Strategy Overview</w:t>
            </w:r>
            <w:r w:rsidR="00072C71">
              <w:rPr>
                <w:noProof/>
                <w:webHidden/>
              </w:rPr>
              <w:tab/>
            </w:r>
            <w:r w:rsidR="00072C71">
              <w:rPr>
                <w:noProof/>
                <w:webHidden/>
              </w:rPr>
              <w:fldChar w:fldCharType="begin"/>
            </w:r>
            <w:r w:rsidR="00072C71">
              <w:rPr>
                <w:noProof/>
                <w:webHidden/>
              </w:rPr>
              <w:instrText xml:space="preserve"> PAGEREF _Toc407791710 \h </w:instrText>
            </w:r>
            <w:r w:rsidR="00072C71">
              <w:rPr>
                <w:noProof/>
                <w:webHidden/>
              </w:rPr>
            </w:r>
            <w:r w:rsidR="00072C71">
              <w:rPr>
                <w:noProof/>
                <w:webHidden/>
              </w:rPr>
              <w:fldChar w:fldCharType="separate"/>
            </w:r>
            <w:r w:rsidR="00072C71">
              <w:rPr>
                <w:noProof/>
                <w:webHidden/>
              </w:rPr>
              <w:t>5</w:t>
            </w:r>
            <w:r w:rsidR="00072C71">
              <w:rPr>
                <w:noProof/>
                <w:webHidden/>
              </w:rPr>
              <w:fldChar w:fldCharType="end"/>
            </w:r>
          </w:hyperlink>
        </w:p>
        <w:p w14:paraId="0548B9D4" w14:textId="77777777" w:rsidR="00072C71" w:rsidRDefault="001602D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07791711" w:history="1">
            <w:r w:rsidR="00072C71" w:rsidRPr="00986D0D">
              <w:rPr>
                <w:rStyle w:val="Hyperlink"/>
                <w:noProof/>
              </w:rPr>
              <w:t>3.</w:t>
            </w:r>
            <w:r w:rsidR="00072C71">
              <w:rPr>
                <w:rFonts w:eastAsiaTheme="minorEastAsia"/>
                <w:noProof/>
                <w:lang w:val="en-IN" w:eastAsia="en-IN"/>
              </w:rPr>
              <w:tab/>
            </w:r>
            <w:r w:rsidR="00072C71" w:rsidRPr="00986D0D">
              <w:rPr>
                <w:rStyle w:val="Hyperlink"/>
                <w:noProof/>
              </w:rPr>
              <w:t>Glossary</w:t>
            </w:r>
            <w:r w:rsidR="00072C71">
              <w:rPr>
                <w:noProof/>
                <w:webHidden/>
              </w:rPr>
              <w:tab/>
            </w:r>
            <w:r w:rsidR="00072C71">
              <w:rPr>
                <w:noProof/>
                <w:webHidden/>
              </w:rPr>
              <w:fldChar w:fldCharType="begin"/>
            </w:r>
            <w:r w:rsidR="00072C71">
              <w:rPr>
                <w:noProof/>
                <w:webHidden/>
              </w:rPr>
              <w:instrText xml:space="preserve"> PAGEREF _Toc407791711 \h </w:instrText>
            </w:r>
            <w:r w:rsidR="00072C71">
              <w:rPr>
                <w:noProof/>
                <w:webHidden/>
              </w:rPr>
            </w:r>
            <w:r w:rsidR="00072C71">
              <w:rPr>
                <w:noProof/>
                <w:webHidden/>
              </w:rPr>
              <w:fldChar w:fldCharType="separate"/>
            </w:r>
            <w:r w:rsidR="00072C71">
              <w:rPr>
                <w:noProof/>
                <w:webHidden/>
              </w:rPr>
              <w:t>6</w:t>
            </w:r>
            <w:r w:rsidR="00072C71">
              <w:rPr>
                <w:noProof/>
                <w:webHidden/>
              </w:rPr>
              <w:fldChar w:fldCharType="end"/>
            </w:r>
          </w:hyperlink>
        </w:p>
        <w:p w14:paraId="520D9CB5" w14:textId="77777777" w:rsidR="00072C71" w:rsidRDefault="001602D8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407791713" w:history="1">
            <w:r w:rsidR="00072C71" w:rsidRPr="00986D0D">
              <w:rPr>
                <w:rStyle w:val="Hyperlink"/>
                <w:noProof/>
              </w:rPr>
              <w:t>1.1</w:t>
            </w:r>
            <w:r w:rsidR="00072C71">
              <w:rPr>
                <w:rFonts w:eastAsiaTheme="minorEastAsia"/>
                <w:noProof/>
                <w:lang w:val="en-IN" w:eastAsia="en-IN"/>
              </w:rPr>
              <w:tab/>
            </w:r>
            <w:r w:rsidR="00072C71" w:rsidRPr="00986D0D">
              <w:rPr>
                <w:rStyle w:val="Hyperlink"/>
                <w:noProof/>
              </w:rPr>
              <w:t>Terms</w:t>
            </w:r>
            <w:r w:rsidR="00072C71">
              <w:rPr>
                <w:noProof/>
                <w:webHidden/>
              </w:rPr>
              <w:tab/>
            </w:r>
            <w:r w:rsidR="00072C71">
              <w:rPr>
                <w:noProof/>
                <w:webHidden/>
              </w:rPr>
              <w:fldChar w:fldCharType="begin"/>
            </w:r>
            <w:r w:rsidR="00072C71">
              <w:rPr>
                <w:noProof/>
                <w:webHidden/>
              </w:rPr>
              <w:instrText xml:space="preserve"> PAGEREF _Toc407791713 \h </w:instrText>
            </w:r>
            <w:r w:rsidR="00072C71">
              <w:rPr>
                <w:noProof/>
                <w:webHidden/>
              </w:rPr>
            </w:r>
            <w:r w:rsidR="00072C71">
              <w:rPr>
                <w:noProof/>
                <w:webHidden/>
              </w:rPr>
              <w:fldChar w:fldCharType="separate"/>
            </w:r>
            <w:r w:rsidR="00072C71">
              <w:rPr>
                <w:noProof/>
                <w:webHidden/>
              </w:rPr>
              <w:t>6</w:t>
            </w:r>
            <w:r w:rsidR="00072C71">
              <w:rPr>
                <w:noProof/>
                <w:webHidden/>
              </w:rPr>
              <w:fldChar w:fldCharType="end"/>
            </w:r>
          </w:hyperlink>
        </w:p>
        <w:p w14:paraId="6F41A969" w14:textId="77777777" w:rsidR="003C39A9" w:rsidRDefault="004B0172">
          <w:r>
            <w:fldChar w:fldCharType="end"/>
          </w:r>
        </w:p>
      </w:sdtContent>
    </w:sdt>
    <w:p w14:paraId="450D234C" w14:textId="77777777" w:rsidR="002813E6" w:rsidRDefault="002813E6">
      <w:r>
        <w:br w:type="page"/>
      </w:r>
    </w:p>
    <w:p w14:paraId="240FE1B8" w14:textId="77777777" w:rsidR="002813E6" w:rsidRDefault="002813E6" w:rsidP="002813E6">
      <w:pPr>
        <w:pStyle w:val="Heading1"/>
        <w:numPr>
          <w:ilvl w:val="0"/>
          <w:numId w:val="2"/>
        </w:numPr>
      </w:pPr>
      <w:bookmarkStart w:id="0" w:name="_Toc407791709"/>
      <w:r w:rsidRPr="002813E6">
        <w:lastRenderedPageBreak/>
        <w:t>Introduction</w:t>
      </w:r>
      <w:bookmarkEnd w:id="0"/>
    </w:p>
    <w:p w14:paraId="105311C9" w14:textId="77777777" w:rsidR="00B55508" w:rsidRDefault="00B5550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5DDDF980" w14:textId="77777777" w:rsidR="002813E6" w:rsidRDefault="00451344" w:rsidP="002813E6">
      <w:pPr>
        <w:pStyle w:val="Heading1"/>
        <w:numPr>
          <w:ilvl w:val="0"/>
          <w:numId w:val="2"/>
        </w:numPr>
      </w:pPr>
      <w:bookmarkStart w:id="1" w:name="_Toc407791710"/>
      <w:r>
        <w:lastRenderedPageBreak/>
        <w:t>Strategy</w:t>
      </w:r>
      <w:r w:rsidR="002813E6" w:rsidRPr="002813E6">
        <w:t xml:space="preserve"> Overview</w:t>
      </w:r>
      <w:bookmarkEnd w:id="1"/>
    </w:p>
    <w:p w14:paraId="27B98728" w14:textId="77777777" w:rsidR="00B55508" w:rsidRDefault="00B55508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1382D357" w14:textId="77777777" w:rsidR="007A7A77" w:rsidRDefault="007A7A77" w:rsidP="007A7A77">
      <w:pPr>
        <w:pStyle w:val="Heading1"/>
        <w:numPr>
          <w:ilvl w:val="0"/>
          <w:numId w:val="2"/>
        </w:numPr>
      </w:pPr>
      <w:bookmarkStart w:id="2" w:name="_Toc407791711"/>
      <w:r>
        <w:lastRenderedPageBreak/>
        <w:t>Glossary</w:t>
      </w:r>
      <w:bookmarkEnd w:id="2"/>
    </w:p>
    <w:p w14:paraId="1CF260DD" w14:textId="77777777" w:rsidR="007A7A77" w:rsidRPr="001C7D20" w:rsidRDefault="007A7A77" w:rsidP="007A7A77"/>
    <w:p w14:paraId="197AB0DD" w14:textId="77777777" w:rsidR="007A7A77" w:rsidRPr="00B55508" w:rsidRDefault="007A7A77" w:rsidP="007A7A77">
      <w:pPr>
        <w:pStyle w:val="ListParagraph"/>
        <w:keepNext/>
        <w:keepLines/>
        <w:numPr>
          <w:ilvl w:val="0"/>
          <w:numId w:val="9"/>
        </w:numPr>
        <w:spacing w:before="480" w:after="0"/>
        <w:contextualSpacing w:val="0"/>
        <w:outlineLvl w:val="0"/>
        <w:rPr>
          <w:rFonts w:asciiTheme="majorHAnsi" w:eastAsiaTheme="majorEastAsia" w:hAnsiTheme="majorHAnsi" w:cstheme="majorBidi"/>
          <w:b/>
          <w:bCs/>
          <w:vanish/>
          <w:color w:val="365F91" w:themeColor="accent1" w:themeShade="BF"/>
          <w:sz w:val="28"/>
          <w:szCs w:val="28"/>
        </w:rPr>
      </w:pPr>
      <w:bookmarkStart w:id="3" w:name="_Toc254256269"/>
      <w:bookmarkStart w:id="4" w:name="_Toc254256408"/>
      <w:bookmarkStart w:id="5" w:name="_Toc254256895"/>
      <w:bookmarkStart w:id="6" w:name="_Toc254355461"/>
      <w:bookmarkStart w:id="7" w:name="_Toc254355807"/>
      <w:bookmarkStart w:id="8" w:name="_Toc254356118"/>
      <w:bookmarkStart w:id="9" w:name="_Toc407791706"/>
      <w:bookmarkStart w:id="10" w:name="_Toc407791712"/>
      <w:bookmarkEnd w:id="3"/>
      <w:bookmarkEnd w:id="4"/>
      <w:bookmarkEnd w:id="5"/>
      <w:bookmarkEnd w:id="6"/>
      <w:bookmarkEnd w:id="7"/>
      <w:bookmarkEnd w:id="8"/>
      <w:bookmarkEnd w:id="9"/>
      <w:bookmarkEnd w:id="10"/>
    </w:p>
    <w:p w14:paraId="12DFD911" w14:textId="77777777" w:rsidR="007A7A77" w:rsidRDefault="007A7A77" w:rsidP="007A7A77">
      <w:pPr>
        <w:pStyle w:val="Heading2"/>
      </w:pPr>
      <w:bookmarkStart w:id="11" w:name="_Toc407791713"/>
      <w:r>
        <w:t>Terms</w:t>
      </w:r>
      <w:bookmarkEnd w:id="11"/>
    </w:p>
    <w:p w14:paraId="30971F4B" w14:textId="77777777" w:rsidR="007A7A77" w:rsidRDefault="007A7A77" w:rsidP="007A7A77"/>
    <w:p w14:paraId="309849FA" w14:textId="77777777" w:rsidR="007A7A77" w:rsidRPr="007A7A77" w:rsidRDefault="007A7A77" w:rsidP="007A7A77"/>
    <w:p w14:paraId="5D5ACB78" w14:textId="77777777" w:rsidR="007A7A77" w:rsidRPr="007A7A77" w:rsidRDefault="007A7A77" w:rsidP="007A7A77"/>
    <w:p w14:paraId="7F3C97A7" w14:textId="77777777" w:rsidR="001C7D20" w:rsidRPr="001C7D20" w:rsidRDefault="001C7D20" w:rsidP="001C7D20"/>
    <w:p w14:paraId="5292D26F" w14:textId="77777777" w:rsidR="001C7D20" w:rsidRPr="001C7D20" w:rsidRDefault="001C7D20" w:rsidP="001C7D20"/>
    <w:p w14:paraId="659FD466" w14:textId="77777777" w:rsidR="004D7834" w:rsidRDefault="004D7834"/>
    <w:p w14:paraId="3FA4325C" w14:textId="77777777" w:rsidR="008675AE" w:rsidRDefault="008675AE"/>
    <w:sectPr w:rsidR="008675AE" w:rsidSect="002813E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968413" w14:textId="77777777" w:rsidR="001602D8" w:rsidRDefault="001602D8" w:rsidP="002813E6">
      <w:pPr>
        <w:spacing w:after="0" w:line="240" w:lineRule="auto"/>
      </w:pPr>
      <w:r>
        <w:separator/>
      </w:r>
    </w:p>
  </w:endnote>
  <w:endnote w:type="continuationSeparator" w:id="0">
    <w:p w14:paraId="39BB6A58" w14:textId="77777777" w:rsidR="001602D8" w:rsidRDefault="001602D8" w:rsidP="00281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8D40F1" w14:textId="77777777" w:rsidR="009D5DC9" w:rsidRDefault="009D5D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4E75A8" w14:textId="3527CC89" w:rsidR="00A77A6E" w:rsidRDefault="009D5DC9">
    <w:pPr>
      <w:pStyle w:val="Footer"/>
    </w:pPr>
    <w:r>
      <w:rPr>
        <w:noProof/>
      </w:rPr>
      <w:drawing>
        <wp:inline distT="0" distB="0" distL="0" distR="0" wp14:anchorId="52DE8207" wp14:editId="3D2F33B7">
          <wp:extent cx="1231265" cy="100965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1265" cy="1009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77A6E">
      <w:rPr>
        <w:rFonts w:asciiTheme="majorHAnsi" w:hAnsiTheme="majorHAnsi" w:cstheme="majorHAnsi"/>
      </w:rPr>
      <w:ptab w:relativeTo="margin" w:alignment="right" w:leader="none"/>
    </w:r>
    <w:r w:rsidR="00A77A6E">
      <w:rPr>
        <w:rFonts w:asciiTheme="majorHAnsi" w:hAnsiTheme="majorHAnsi" w:cstheme="majorHAnsi"/>
      </w:rPr>
      <w:t xml:space="preserve">Page </w:t>
    </w:r>
    <w:r w:rsidR="00EC70D0">
      <w:fldChar w:fldCharType="begin"/>
    </w:r>
    <w:r w:rsidR="00EC70D0">
      <w:instrText xml:space="preserve"> PAGE   \* MERGEFORMAT </w:instrText>
    </w:r>
    <w:r w:rsidR="00EC70D0">
      <w:fldChar w:fldCharType="separate"/>
    </w:r>
    <w:r w:rsidR="00072C71" w:rsidRPr="00072C71">
      <w:rPr>
        <w:rFonts w:asciiTheme="majorHAnsi" w:hAnsiTheme="majorHAnsi" w:cstheme="majorHAnsi"/>
        <w:noProof/>
      </w:rPr>
      <w:t>2</w:t>
    </w:r>
    <w:r w:rsidR="00EC70D0">
      <w:rPr>
        <w:rFonts w:asciiTheme="majorHAnsi" w:hAnsiTheme="majorHAnsi" w:cstheme="majorHAnsi"/>
        <w:noProof/>
      </w:rPr>
      <w:fldChar w:fldCharType="end"/>
    </w:r>
    <w:r w:rsidR="001602D8">
      <w:rPr>
        <w:noProof/>
        <w:lang w:eastAsia="zh-TW"/>
      </w:rPr>
      <w:pict w14:anchorId="0DF0DD8B">
        <v:group id="_x0000_s2058" style="position:absolute;margin-left:0;margin-top:0;width:611.15pt;height:64.75pt;flip:y;z-index:251666432;mso-width-percent:1000;mso-height-percent:900;mso-position-horizontal:center;mso-position-horizontal-relative:page;mso-position-vertical:bottom;mso-position-vertical-relative:page;mso-width-percent:1000;mso-height-percent:900;mso-height-relative:bottom-margin-area" coordorigin="8,9" coordsize="15823,1439" o:allowincell="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9" type="#_x0000_t32" style="position:absolute;left:9;top:1431;width:15822;height:0;mso-width-percent:1000;mso-position-horizontal:center;mso-position-horizontal-relative:page;mso-position-vertical:bottom;mso-position-vertical-relative:top-margin-area;mso-width-percent:1000" o:connectortype="straight" strokecolor="#31849b [2408]"/>
          <v:rect id="_x0000_s2060" style="position:absolute;left:8;top:9;width:4031;height:1439;mso-width-percent:400;mso-height-percent:1000;mso-width-percent:400;mso-height-percent:1000;mso-width-relative:margin;mso-height-relative:bottom-margin-area" filled="f" stroked="f"/>
          <w10:wrap anchorx="page" anchory="page"/>
        </v:group>
      </w:pict>
    </w:r>
    <w:r w:rsidR="001602D8">
      <w:rPr>
        <w:noProof/>
        <w:lang w:eastAsia="zh-TW"/>
      </w:rPr>
      <w:pict w14:anchorId="6C6FC7D4">
        <v:rect id="_x0000_s2057" style="position:absolute;margin-left:0;margin-top:0;width:7.15pt;height:63.95pt;z-index:251665408;mso-height-percent:900;mso-position-horizontal:center;mso-position-horizontal-relative:left-margin-area;mso-position-vertical:bottom;mso-position-vertical-relative:page;mso-height-percent:900;mso-height-relative:bottom-margin-area" fillcolor="#4bacc6 [3208]" strokecolor="#205867 [1608]">
          <w10:wrap anchorx="margin" anchory="page"/>
        </v:rect>
      </w:pict>
    </w:r>
    <w:r w:rsidR="001602D8">
      <w:rPr>
        <w:noProof/>
        <w:lang w:eastAsia="zh-TW"/>
      </w:rPr>
      <w:pict w14:anchorId="175201E9">
        <v:rect id="_x0000_s2056" style="position:absolute;margin-left:0;margin-top:0;width:7.15pt;height:63.95pt;z-index:251664384;mso-height-percent:900;mso-position-horizontal:center;mso-position-horizontal-relative:right-margin-area;mso-position-vertical:bottom;mso-position-vertical-relative:page;mso-height-percent:900;mso-height-relative:bottom-margin-area" fillcolor="#4bacc6 [3208]" strokecolor="#205867 [1608]">
          <w10:wrap anchorx="page" anchory="page"/>
        </v:rect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74251C" w14:textId="77777777" w:rsidR="009D5DC9" w:rsidRDefault="009D5D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F4CA61" w14:textId="77777777" w:rsidR="001602D8" w:rsidRDefault="001602D8" w:rsidP="002813E6">
      <w:pPr>
        <w:spacing w:after="0" w:line="240" w:lineRule="auto"/>
      </w:pPr>
      <w:r>
        <w:separator/>
      </w:r>
    </w:p>
  </w:footnote>
  <w:footnote w:type="continuationSeparator" w:id="0">
    <w:p w14:paraId="2B11ED0B" w14:textId="77777777" w:rsidR="001602D8" w:rsidRDefault="001602D8" w:rsidP="00281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EB3752" w14:textId="77777777" w:rsidR="009D5DC9" w:rsidRDefault="009D5D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eastAsiaTheme="majorEastAsia" w:hAnsiTheme="majorHAnsi" w:cstheme="majorBidi"/>
      </w:rPr>
      <w:alias w:val="Title"/>
      <w:id w:val="536411716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3F7F374E" w14:textId="77777777" w:rsidR="00A77A6E" w:rsidRDefault="00A77A6E" w:rsidP="00B368EA">
        <w:pPr>
          <w:pStyle w:val="Header"/>
          <w:jc w:val="right"/>
          <w:rPr>
            <w:rFonts w:asciiTheme="majorHAnsi" w:eastAsiaTheme="majorEastAsia" w:hAnsiTheme="majorHAnsi" w:cstheme="majorBidi"/>
          </w:rPr>
        </w:pPr>
        <w:r>
          <w:rPr>
            <w:rFonts w:asciiTheme="majorHAnsi" w:eastAsiaTheme="majorEastAsia" w:hAnsiTheme="majorHAnsi" w:cstheme="majorBidi"/>
          </w:rPr>
          <w:t>Project Name</w:t>
        </w:r>
      </w:p>
    </w:sdtContent>
  </w:sdt>
  <w:p w14:paraId="0E797BF6" w14:textId="77777777" w:rsidR="00A77A6E" w:rsidRDefault="001602D8">
    <w:pPr>
      <w:pStyle w:val="Header"/>
    </w:pPr>
    <w:r>
      <w:rPr>
        <w:rFonts w:asciiTheme="majorHAnsi" w:eastAsiaTheme="majorEastAsia" w:hAnsiTheme="majorHAnsi" w:cstheme="majorBidi"/>
        <w:lang w:eastAsia="zh-TW"/>
      </w:rPr>
      <w:pict w14:anchorId="2A1D262D">
        <v:group id="_x0000_s2053" style="position:absolute;margin-left:0;margin-top:0;width:611.15pt;height:64.75pt;z-index:251662336;mso-width-percent:1000;mso-height-percent:900;mso-position-horizontal:center;mso-position-horizontal-relative:page;mso-position-vertical:top;mso-position-vertical-relative:page;mso-width-percent:1000;mso-height-percent:900;mso-height-relative:top-margin-area" coordorigin="8,9" coordsize="15823,1439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4" type="#_x0000_t32" style="position:absolute;left:9;top:1431;width:15822;height:0;mso-width-percent:1000;mso-position-horizontal:center;mso-position-horizontal-relative:page;mso-position-vertical:bottom;mso-position-vertical-relative:top-margin-area;mso-width-percent:1000" o:connectortype="straight" strokecolor="#31849b [2408]"/>
          <v:rect id="_x0000_s2055" style="position:absolute;left:8;top:9;width:4031;height:1439;mso-width-percent:400;mso-height-percent:1000;mso-width-percent:400;mso-height-percent:1000;mso-width-relative:margin;mso-height-relative:bottom-margin-area" filled="f" stroked="f"/>
          <w10:wrap anchorx="page" anchory="page"/>
        </v:group>
      </w:pict>
    </w:r>
    <w:r>
      <w:rPr>
        <w:rFonts w:asciiTheme="majorHAnsi" w:eastAsiaTheme="majorEastAsia" w:hAnsiTheme="majorHAnsi" w:cstheme="majorBidi"/>
        <w:lang w:eastAsia="zh-TW"/>
      </w:rPr>
      <w:pict w14:anchorId="3B4E46A4">
        <v:rect id="_x0000_s2052" style="position:absolute;margin-left:0;margin-top:0;width:7.15pt;height:64pt;z-index:251661312;mso-height-percent:900;mso-position-horizontal:center;mso-position-horizontal-relative:right-margin-area;mso-position-vertical:top;mso-position-vertical-relative:page;mso-height-percent:900;mso-height-relative:top-margin-area" fillcolor="#4bacc6 [3208]" strokecolor="#205867 [1608]">
          <w10:wrap anchorx="page" anchory="page"/>
        </v:rect>
      </w:pict>
    </w:r>
    <w:r>
      <w:rPr>
        <w:rFonts w:asciiTheme="majorHAnsi" w:eastAsiaTheme="majorEastAsia" w:hAnsiTheme="majorHAnsi" w:cstheme="majorBidi"/>
        <w:lang w:eastAsia="zh-TW"/>
      </w:rPr>
      <w:pict w14:anchorId="44F8E78E">
        <v:rect id="_x0000_s2051" style="position:absolute;margin-left:0;margin-top:0;width:7.15pt;height:64pt;z-index:251660288;mso-height-percent:900;mso-position-horizontal:center;mso-position-horizontal-relative:left-margin-area;mso-position-vertical:top;mso-position-vertical-relative:page;mso-height-percent:900;mso-height-relative:top-margin-area" fillcolor="#4bacc6 [3208]" strokecolor="#205867 [1608]">
          <w10:wrap anchorx="margin" anchory="page"/>
        </v:rect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A66354" w14:textId="77777777" w:rsidR="009D5DC9" w:rsidRDefault="009D5D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A56D1"/>
    <w:multiLevelType w:val="multilevel"/>
    <w:tmpl w:val="132E2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1E2027"/>
    <w:multiLevelType w:val="multilevel"/>
    <w:tmpl w:val="566CC0D6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4F069A5"/>
    <w:multiLevelType w:val="multilevel"/>
    <w:tmpl w:val="46DE41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1204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B9242A0"/>
    <w:multiLevelType w:val="multilevel"/>
    <w:tmpl w:val="46DE41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0B490B"/>
    <w:multiLevelType w:val="multilevel"/>
    <w:tmpl w:val="132E2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EF302C"/>
    <w:multiLevelType w:val="hybridMultilevel"/>
    <w:tmpl w:val="71A08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3406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7F12464"/>
    <w:multiLevelType w:val="hybridMultilevel"/>
    <w:tmpl w:val="CB366C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A0D0908"/>
    <w:multiLevelType w:val="multilevel"/>
    <w:tmpl w:val="132E2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4"/>
  </w:num>
  <w:num w:numId="5">
    <w:abstractNumId w:val="2"/>
  </w:num>
  <w:num w:numId="6">
    <w:abstractNumId w:val="7"/>
  </w:num>
  <w:num w:numId="7">
    <w:abstractNumId w:val="0"/>
  </w:num>
  <w:num w:numId="8">
    <w:abstractNumId w:val="3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6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61"/>
    <o:shapelayout v:ext="edit">
      <o:idmap v:ext="edit" data="2"/>
      <o:rules v:ext="edit">
        <o:r id="V:Rule1" type="connector" idref="#_x0000_s2054"/>
        <o:r id="V:Rule2" type="connector" idref="#_x0000_s205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MDA3NTWxMDM3sTRS0lEKTi0uzszPAykwrAUAmp3V0SwAAAA="/>
  </w:docVars>
  <w:rsids>
    <w:rsidRoot w:val="002813E6"/>
    <w:rsid w:val="00072C71"/>
    <w:rsid w:val="0012401A"/>
    <w:rsid w:val="001602D8"/>
    <w:rsid w:val="001974B7"/>
    <w:rsid w:val="001A3BBD"/>
    <w:rsid w:val="001C7D20"/>
    <w:rsid w:val="002813E6"/>
    <w:rsid w:val="002D4165"/>
    <w:rsid w:val="00364DFF"/>
    <w:rsid w:val="00371088"/>
    <w:rsid w:val="003C39A9"/>
    <w:rsid w:val="00451344"/>
    <w:rsid w:val="0048469F"/>
    <w:rsid w:val="004B0172"/>
    <w:rsid w:val="004D7834"/>
    <w:rsid w:val="00740BD2"/>
    <w:rsid w:val="007A7A77"/>
    <w:rsid w:val="008675AE"/>
    <w:rsid w:val="009A3736"/>
    <w:rsid w:val="009D5DC9"/>
    <w:rsid w:val="00A0304A"/>
    <w:rsid w:val="00A77A6E"/>
    <w:rsid w:val="00AF0FFD"/>
    <w:rsid w:val="00B368EA"/>
    <w:rsid w:val="00B52EF7"/>
    <w:rsid w:val="00B55508"/>
    <w:rsid w:val="00B561D6"/>
    <w:rsid w:val="00B9327B"/>
    <w:rsid w:val="00C873C1"/>
    <w:rsid w:val="00D06533"/>
    <w:rsid w:val="00E57C61"/>
    <w:rsid w:val="00EC70D0"/>
    <w:rsid w:val="00F07B58"/>
    <w:rsid w:val="00F3504A"/>
    <w:rsid w:val="00FB40F6"/>
    <w:rsid w:val="00FC2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1"/>
    <o:shapelayout v:ext="edit">
      <o:idmap v:ext="edit" data="1"/>
    </o:shapelayout>
  </w:shapeDefaults>
  <w:decimalSymbol w:val="."/>
  <w:listSeparator w:val=","/>
  <w14:docId w14:val="267B9FBA"/>
  <w15:docId w15:val="{2D945BE8-670C-455B-933D-90401E391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7834"/>
  </w:style>
  <w:style w:type="paragraph" w:styleId="Heading1">
    <w:name w:val="heading 1"/>
    <w:basedOn w:val="Normal"/>
    <w:next w:val="Normal"/>
    <w:link w:val="Heading1Char"/>
    <w:uiPriority w:val="9"/>
    <w:qFormat/>
    <w:rsid w:val="002813E6"/>
    <w:pPr>
      <w:keepNext/>
      <w:keepLines/>
      <w:numPr>
        <w:numId w:val="9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E6"/>
    <w:pPr>
      <w:keepNext/>
      <w:keepLines/>
      <w:numPr>
        <w:ilvl w:val="1"/>
        <w:numId w:val="9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04A"/>
    <w:pPr>
      <w:keepNext/>
      <w:keepLines/>
      <w:numPr>
        <w:ilvl w:val="2"/>
        <w:numId w:val="9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04A"/>
    <w:pPr>
      <w:keepNext/>
      <w:keepLines/>
      <w:numPr>
        <w:ilvl w:val="3"/>
        <w:numId w:val="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04A"/>
    <w:pPr>
      <w:keepNext/>
      <w:keepLines/>
      <w:numPr>
        <w:ilvl w:val="4"/>
        <w:numId w:val="9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3504A"/>
    <w:pPr>
      <w:keepNext/>
      <w:keepLines/>
      <w:numPr>
        <w:ilvl w:val="5"/>
        <w:numId w:val="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3504A"/>
    <w:pPr>
      <w:keepNext/>
      <w:keepLines/>
      <w:numPr>
        <w:ilvl w:val="6"/>
        <w:numId w:val="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3504A"/>
    <w:pPr>
      <w:keepNext/>
      <w:keepLines/>
      <w:numPr>
        <w:ilvl w:val="7"/>
        <w:numId w:val="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3504A"/>
    <w:pPr>
      <w:keepNext/>
      <w:keepLines/>
      <w:numPr>
        <w:ilvl w:val="8"/>
        <w:numId w:val="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13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813E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13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3E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81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13E6"/>
  </w:style>
  <w:style w:type="paragraph" w:styleId="Footer">
    <w:name w:val="footer"/>
    <w:basedOn w:val="Normal"/>
    <w:link w:val="FooterChar"/>
    <w:uiPriority w:val="99"/>
    <w:unhideWhenUsed/>
    <w:rsid w:val="002813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3E6"/>
  </w:style>
  <w:style w:type="table" w:styleId="TableGrid">
    <w:name w:val="Table Grid"/>
    <w:basedOn w:val="TableNormal"/>
    <w:uiPriority w:val="59"/>
    <w:rsid w:val="002813E6"/>
    <w:pPr>
      <w:spacing w:after="0" w:line="240" w:lineRule="auto"/>
    </w:pPr>
    <w:rPr>
      <w:rFonts w:eastAsiaTheme="minorEastAsia"/>
      <w:lang w:bidi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B0ACCEC1AB64382860E628D30FF91C4">
    <w:name w:val="DB0ACCEC1AB64382860E628D30FF91C4"/>
    <w:rsid w:val="002813E6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813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813E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813E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3504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F3504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F3504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3504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3504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3504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3504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C39A9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C39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C39A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C39A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C39A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558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0613C1927C745E9BE03B5A15E17E0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950099-3E53-4CC4-8DC2-E7614F0D6CAE}"/>
      </w:docPartPr>
      <w:docPartBody>
        <w:p w:rsidR="000A1525" w:rsidRDefault="000A1525" w:rsidP="000A1525">
          <w:pPr>
            <w:pStyle w:val="20613C1927C745E9BE03B5A15E17E033"/>
          </w:pPr>
          <w:r>
            <w:rPr>
              <w:rFonts w:asciiTheme="majorHAnsi" w:eastAsiaTheme="majorEastAsia" w:hAnsiTheme="majorHAnsi" w:cstheme="majorBidi"/>
              <w:sz w:val="72"/>
              <w:szCs w:val="72"/>
            </w:rPr>
            <w:t>[Type the document title]</w:t>
          </w:r>
        </w:p>
      </w:docPartBody>
    </w:docPart>
    <w:docPart>
      <w:docPartPr>
        <w:name w:val="B198E4DBEAC64F2E9356CBDA3E17B3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F9BA6A-6021-4CDC-BFED-80B0BA1DD16E}"/>
      </w:docPartPr>
      <w:docPartBody>
        <w:p w:rsidR="000A1525" w:rsidRDefault="000A1525" w:rsidP="000A1525">
          <w:pPr>
            <w:pStyle w:val="B198E4DBEAC64F2E9356CBDA3E17B39A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subtitle]</w:t>
          </w:r>
        </w:p>
      </w:docPartBody>
    </w:docPart>
    <w:docPart>
      <w:docPartPr>
        <w:name w:val="DEF42FB22E8F4E569EFFC8F613A992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5F3661-E779-4760-84FC-9FA73C9F2F93}"/>
      </w:docPartPr>
      <w:docPartBody>
        <w:p w:rsidR="00000000" w:rsidRDefault="00565473" w:rsidP="00565473">
          <w:pPr>
            <w:pStyle w:val="DEF42FB22E8F4E569EFFC8F613A99223"/>
          </w:pPr>
          <w: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A1525"/>
    <w:rsid w:val="000A1525"/>
    <w:rsid w:val="00156D94"/>
    <w:rsid w:val="00205A7A"/>
    <w:rsid w:val="00323087"/>
    <w:rsid w:val="003747DD"/>
    <w:rsid w:val="00565473"/>
    <w:rsid w:val="00857625"/>
    <w:rsid w:val="00EA1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7D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42FB22E8F4E569EFFC8F613A99223">
    <w:name w:val="DEF42FB22E8F4E569EFFC8F613A99223"/>
    <w:rsid w:val="00565473"/>
    <w:pPr>
      <w:spacing w:after="160" w:line="259" w:lineRule="auto"/>
    </w:pPr>
    <w:rPr>
      <w:lang w:val="en-IN" w:eastAsia="en-IN"/>
    </w:rPr>
  </w:style>
  <w:style w:type="paragraph" w:customStyle="1" w:styleId="742DBFCC905C402D8BBD894604C09CF7">
    <w:name w:val="742DBFCC905C402D8BBD894604C09CF7"/>
    <w:rsid w:val="00565473"/>
    <w:pPr>
      <w:spacing w:after="160" w:line="259" w:lineRule="auto"/>
    </w:pPr>
    <w:rPr>
      <w:lang w:val="en-IN" w:eastAsia="en-IN"/>
    </w:rPr>
  </w:style>
  <w:style w:type="paragraph" w:customStyle="1" w:styleId="20613C1927C745E9BE03B5A15E17E033">
    <w:name w:val="20613C1927C745E9BE03B5A15E17E033"/>
    <w:rsid w:val="000A1525"/>
  </w:style>
  <w:style w:type="paragraph" w:customStyle="1" w:styleId="B198E4DBEAC64F2E9356CBDA3E17B39A">
    <w:name w:val="B198E4DBEAC64F2E9356CBDA3E17B39A"/>
    <w:rsid w:val="000A1525"/>
  </w:style>
  <w:style w:type="paragraph" w:customStyle="1" w:styleId="EC826DDE5AE14DB88702550B406E27F4">
    <w:name w:val="EC826DDE5AE14DB88702550B406E27F4"/>
    <w:rsid w:val="008576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6B71D-CDC3-4704-8B65-F8C406EDB3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</vt:lpstr>
    </vt:vector>
  </TitlesOfParts>
  <Company>Nagarro Software Pvt. Ltd.</Company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Name</dc:title>
  <dc:subject>Document Name</dc:subject>
  <dc:creator>Microsoft Architecture Group</dc:creator>
  <cp:keywords/>
  <dc:description/>
  <cp:lastModifiedBy>Deepti</cp:lastModifiedBy>
  <cp:revision>21</cp:revision>
  <dcterms:created xsi:type="dcterms:W3CDTF">2010-02-18T05:19:00Z</dcterms:created>
  <dcterms:modified xsi:type="dcterms:W3CDTF">2020-12-23T07:06:00Z</dcterms:modified>
</cp:coreProperties>
</file>